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2659FA" w14:textId="0708D5F9" w:rsidR="005F08A7" w:rsidRDefault="005F08A7" w:rsidP="005F08A7">
      <w:pPr>
        <w:shd w:val="clear" w:color="auto" w:fill="FFFFFF"/>
        <w:spacing w:before="100" w:beforeAutospacing="1" w:after="100" w:afterAutospacing="1" w:line="240" w:lineRule="auto"/>
        <w:ind w:left="-630"/>
        <w:rPr>
          <w:rFonts w:ascii="Helvetica" w:eastAsia="Times New Roman" w:hAnsi="Helvetica" w:cs="Times New Roman"/>
          <w:color w:val="595959"/>
          <w:spacing w:val="-1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595959"/>
          <w:spacing w:val="-1"/>
          <w:sz w:val="24"/>
          <w:szCs w:val="24"/>
        </w:rPr>
        <w:drawing>
          <wp:inline distT="0" distB="0" distL="0" distR="0" wp14:anchorId="79057617" wp14:editId="6FD4F617">
            <wp:extent cx="6202209" cy="1599565"/>
            <wp:effectExtent l="114300" t="114300" r="103505" b="1530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PLI Extended logo 5 (002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4824" cy="161571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6D176EC" w14:textId="77777777" w:rsidR="005F08A7" w:rsidRDefault="005F08A7" w:rsidP="005F08A7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595959"/>
          <w:spacing w:val="-1"/>
          <w:sz w:val="24"/>
          <w:szCs w:val="24"/>
        </w:rPr>
      </w:pPr>
    </w:p>
    <w:p w14:paraId="208BADB0" w14:textId="784070BD" w:rsidR="00FE4A48" w:rsidRPr="005F08A7" w:rsidRDefault="00FE4A48" w:rsidP="005F08A7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</w:pPr>
      <w:r w:rsidRPr="005F08A7"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 xml:space="preserve">Probing Question Examples </w:t>
      </w:r>
    </w:p>
    <w:p w14:paraId="366CA3BA" w14:textId="5898526B" w:rsidR="0001733B" w:rsidRDefault="0001733B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stood out in the discussion today?</w:t>
      </w:r>
    </w:p>
    <w:p w14:paraId="6412F83F" w14:textId="1BF05A20" w:rsidR="0001733B" w:rsidRDefault="0001733B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will you do between now and next month?</w:t>
      </w:r>
    </w:p>
    <w:p w14:paraId="6EBE4567" w14:textId="644D48A0" w:rsidR="0001733B" w:rsidRDefault="0001733B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is one takeaway that you will put in place right away?</w:t>
      </w:r>
    </w:p>
    <w:p w14:paraId="03E80C9A" w14:textId="08252D3D" w:rsidR="0001733B" w:rsidRDefault="0001733B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have you already put in place that is going well?</w:t>
      </w:r>
    </w:p>
    <w:p w14:paraId="113BF8FC" w14:textId="300D60E7" w:rsidR="0001733B" w:rsidRDefault="0001733B" w:rsidP="0001733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Other question starters…..</w:t>
      </w:r>
    </w:p>
    <w:p w14:paraId="2992F64E" w14:textId="1DD50C0C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y do you think that is?</w:t>
      </w:r>
    </w:p>
    <w:p w14:paraId="05FFDF1D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sort of impact do you think this will have?</w:t>
      </w:r>
    </w:p>
    <w:p w14:paraId="441F07AB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would need to change for you to accomplish this?</w:t>
      </w:r>
    </w:p>
    <w:p w14:paraId="7576046F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Do you feel that that is right?</w:t>
      </w:r>
    </w:p>
    <w:p w14:paraId="4B9503F2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en have you done something like this before?</w:t>
      </w:r>
    </w:p>
    <w:p w14:paraId="2EC52ADD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does this remind you of?</w:t>
      </w:r>
    </w:p>
    <w:p w14:paraId="5D0A32DB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How did you come to this conclusion?</w:t>
      </w:r>
    </w:p>
    <w:p w14:paraId="6B4DDBD7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is your prediction?</w:t>
      </w:r>
    </w:p>
    <w:p w14:paraId="24F7B09B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was your intention?</w:t>
      </w:r>
    </w:p>
    <w:p w14:paraId="4D3EFA8E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should you ask yourself to further your understanding?</w:t>
      </w:r>
    </w:p>
    <w:p w14:paraId="041F0809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is your biggest fear regarding this?</w:t>
      </w:r>
    </w:p>
    <w:p w14:paraId="3583EAB5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do you think is the best-case scenario?</w:t>
      </w:r>
    </w:p>
    <w:p w14:paraId="20CFE664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do you think is at the root of the problem?</w:t>
      </w:r>
    </w:p>
    <w:p w14:paraId="62C64C7D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would we do if the opposite were true?</w:t>
      </w:r>
    </w:p>
    <w:p w14:paraId="6C714028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How do you know this to be true?</w:t>
      </w:r>
    </w:p>
    <w:p w14:paraId="4FB73C2F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are this situation's pros and cons?</w:t>
      </w:r>
    </w:p>
    <w:p w14:paraId="438CC871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is the connection between these two things?</w:t>
      </w:r>
    </w:p>
    <w:p w14:paraId="0AF26A13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Is this problem unique to this organization?</w:t>
      </w:r>
    </w:p>
    <w:p w14:paraId="10DC1846" w14:textId="77777777" w:rsidR="00FE4A48" w:rsidRP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are the long-term effects?</w:t>
      </w:r>
    </w:p>
    <w:p w14:paraId="669BDFD6" w14:textId="7403936F" w:rsidR="00FE4A48" w:rsidRDefault="00FE4A48" w:rsidP="00FE4A4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  <w:r w:rsidRPr="00FE4A48"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  <w:t>What are the intangible effects?</w:t>
      </w:r>
    </w:p>
    <w:p w14:paraId="483C0807" w14:textId="735593B9" w:rsidR="0001733B" w:rsidRDefault="0001733B" w:rsidP="0001733B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</w:p>
    <w:p w14:paraId="128E0525" w14:textId="69378C0C" w:rsidR="0001733B" w:rsidRDefault="0001733B" w:rsidP="0001733B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595959"/>
          <w:spacing w:val="-1"/>
          <w:sz w:val="24"/>
          <w:szCs w:val="24"/>
        </w:rPr>
      </w:pPr>
    </w:p>
    <w:p w14:paraId="0AD5646B" w14:textId="39B816AE" w:rsidR="0001733B" w:rsidRDefault="0001733B" w:rsidP="0001733B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</w:pPr>
      <w:r w:rsidRPr="0001733B"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 xml:space="preserve">Structure of </w:t>
      </w:r>
      <w:r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>M</w:t>
      </w:r>
      <w:r w:rsidRPr="0001733B"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 xml:space="preserve">onthly </w:t>
      </w:r>
      <w:r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>C</w:t>
      </w:r>
      <w:r w:rsidRPr="0001733B"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 xml:space="preserve">ohort </w:t>
      </w:r>
      <w:r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>M</w:t>
      </w:r>
      <w:r w:rsidRPr="0001733B"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>eetings</w:t>
      </w:r>
    </w:p>
    <w:p w14:paraId="664AEBDF" w14:textId="2B6669C7" w:rsidR="0001733B" w:rsidRDefault="0001733B" w:rsidP="0001733B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b/>
          <w:color w:val="595959"/>
          <w:spacing w:val="-1"/>
          <w:sz w:val="28"/>
          <w:szCs w:val="28"/>
        </w:rPr>
      </w:pPr>
      <w:r>
        <w:rPr>
          <w:rFonts w:ascii="Cambria" w:eastAsia="Times New Roman" w:hAnsi="Cambria" w:cs="Times New Roman"/>
          <w:b/>
          <w:color w:val="595959"/>
          <w:spacing w:val="-1"/>
          <w:sz w:val="36"/>
          <w:szCs w:val="36"/>
        </w:rPr>
        <w:tab/>
      </w:r>
      <w:r w:rsidRPr="0001733B">
        <w:rPr>
          <w:rFonts w:ascii="Cambria" w:eastAsia="Times New Roman" w:hAnsi="Cambria" w:cs="Times New Roman"/>
          <w:b/>
          <w:color w:val="595959"/>
          <w:spacing w:val="-1"/>
          <w:sz w:val="28"/>
          <w:szCs w:val="28"/>
        </w:rPr>
        <w:t>October, February, March</w:t>
      </w:r>
    </w:p>
    <w:p w14:paraId="4BE402E4" w14:textId="77777777" w:rsidR="0001733B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  <w:r w:rsidRPr="0001733B"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>1.</w:t>
      </w:r>
      <w:r>
        <w:rPr>
          <w:rFonts w:ascii="Cambria" w:eastAsia="Times New Roman" w:hAnsi="Cambria" w:cs="Times New Roman"/>
          <w:b/>
          <w:color w:val="595959"/>
          <w:spacing w:val="-1"/>
          <w:sz w:val="28"/>
          <w:szCs w:val="28"/>
        </w:rPr>
        <w:t xml:space="preserve">  </w:t>
      </w:r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>Wellness check- personal stories</w:t>
      </w:r>
    </w:p>
    <w:p w14:paraId="3E71C560" w14:textId="5BB5D4C8" w:rsidR="0001733B" w:rsidRPr="0001733B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>2</w:t>
      </w:r>
      <w:r w:rsidRPr="0001733B"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>.</w:t>
      </w:r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 xml:space="preserve">  Article or research piece to share that might be connected.</w:t>
      </w:r>
    </w:p>
    <w:p w14:paraId="449013C2" w14:textId="2DA7F739" w:rsidR="0001733B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  <w:r w:rsidRPr="0001733B"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 xml:space="preserve">3.  </w:t>
      </w:r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>Review discussion from</w:t>
      </w:r>
      <w:bookmarkStart w:id="0" w:name="_GoBack"/>
      <w:bookmarkEnd w:id="0"/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 xml:space="preserve"> </w:t>
      </w:r>
      <w:r w:rsidR="00C844BC"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 xml:space="preserve">the </w:t>
      </w:r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>speaker</w:t>
      </w:r>
    </w:p>
    <w:p w14:paraId="226DC928" w14:textId="1FB5C629" w:rsidR="0001733B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>4.  Real stuff/hot topics happening now</w:t>
      </w:r>
    </w:p>
    <w:p w14:paraId="1B7FE132" w14:textId="0EDA4ED2" w:rsidR="0001733B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</w:p>
    <w:p w14:paraId="680E96AB" w14:textId="1BC19487" w:rsidR="0001733B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  <w:r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  <w:t xml:space="preserve">Remember to take a step back and allow the group to lead themselves.  </w:t>
      </w:r>
    </w:p>
    <w:p w14:paraId="6C6BBCC8" w14:textId="6684840A" w:rsidR="0001733B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</w:p>
    <w:p w14:paraId="04CA61EE" w14:textId="77777777" w:rsidR="0001733B" w:rsidRPr="00FE4A48" w:rsidRDefault="0001733B" w:rsidP="0001733B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595959"/>
          <w:spacing w:val="-1"/>
          <w:sz w:val="28"/>
          <w:szCs w:val="28"/>
        </w:rPr>
      </w:pPr>
    </w:p>
    <w:p w14:paraId="04E70D9B" w14:textId="77777777" w:rsidR="00AE0332" w:rsidRPr="00FE4A48" w:rsidRDefault="00AE0332">
      <w:pPr>
        <w:rPr>
          <w:rFonts w:ascii="Cambria" w:hAnsi="Cambria"/>
        </w:rPr>
      </w:pPr>
    </w:p>
    <w:sectPr w:rsidR="00AE0332" w:rsidRPr="00FE4A48" w:rsidSect="005F08A7">
      <w:pgSz w:w="12240" w:h="15840"/>
      <w:pgMar w:top="1440" w:right="1440" w:bottom="1440" w:left="1440" w:header="720" w:footer="720" w:gutter="0"/>
      <w:pgBorders w:offsetFrom="page">
        <w:top w:val="single" w:sz="36" w:space="24" w:color="2E74B5" w:themeColor="accent1" w:themeShade="BF"/>
        <w:left w:val="single" w:sz="36" w:space="24" w:color="2E74B5" w:themeColor="accent1" w:themeShade="BF"/>
        <w:bottom w:val="single" w:sz="36" w:space="24" w:color="2E74B5" w:themeColor="accent1" w:themeShade="BF"/>
        <w:right w:val="single" w:sz="36" w:space="24" w:color="2E74B5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8E7E24"/>
    <w:multiLevelType w:val="multilevel"/>
    <w:tmpl w:val="16807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jQytDS1sDCwtLBU0lEKTi0uzszPAykwrAUA3Vk/4SwAAAA="/>
  </w:docVars>
  <w:rsids>
    <w:rsidRoot w:val="00FE4A48"/>
    <w:rsid w:val="0001733B"/>
    <w:rsid w:val="005F08A7"/>
    <w:rsid w:val="00987A59"/>
    <w:rsid w:val="00AE0332"/>
    <w:rsid w:val="00C844BC"/>
    <w:rsid w:val="00D904BA"/>
    <w:rsid w:val="00FE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9E23A"/>
  <w15:chartTrackingRefBased/>
  <w15:docId w15:val="{E6924109-8141-4552-944B-EB8313C15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7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C07F25F005F48ACFA3B5140F30EEC" ma:contentTypeVersion="13" ma:contentTypeDescription="Create a new document." ma:contentTypeScope="" ma:versionID="466d069b1eba0bff565a8ac3c8c5fab3">
  <xsd:schema xmlns:xsd="http://www.w3.org/2001/XMLSchema" xmlns:xs="http://www.w3.org/2001/XMLSchema" xmlns:p="http://schemas.microsoft.com/office/2006/metadata/properties" xmlns:ns3="685638d5-e0c9-4f1a-9220-528a0dd2e370" xmlns:ns4="fadf51b6-fb51-4a2d-914c-c16646b34caa" targetNamespace="http://schemas.microsoft.com/office/2006/metadata/properties" ma:root="true" ma:fieldsID="b94b307f5ad3f1b273313692b04499e2" ns3:_="" ns4:_="">
    <xsd:import namespace="685638d5-e0c9-4f1a-9220-528a0dd2e370"/>
    <xsd:import namespace="fadf51b6-fb51-4a2d-914c-c16646b34c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638d5-e0c9-4f1a-9220-528a0dd2e3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df51b6-fb51-4a2d-914c-c16646b34ca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9CB283-4D32-4E5F-B87B-B30B09F9E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5638d5-e0c9-4f1a-9220-528a0dd2e370"/>
    <ds:schemaRef ds:uri="fadf51b6-fb51-4a2d-914c-c16646b34c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E2F956-DDE5-4724-86B4-A82BDB3FA4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4AB900-2444-4E57-AD57-68A01C5E00F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85638d5-e0c9-4f1a-9220-528a0dd2e370"/>
    <ds:schemaRef ds:uri="http://purl.org/dc/terms/"/>
    <ds:schemaRef ds:uri="http://schemas.openxmlformats.org/package/2006/metadata/core-properties"/>
    <ds:schemaRef ds:uri="fadf51b6-fb51-4a2d-914c-c16646b34ca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0</Words>
  <Characters>1165</Characters>
  <Application>Microsoft Office Word</Application>
  <DocSecurity>0</DocSecurity>
  <Lines>6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Andrews</dc:creator>
  <cp:keywords/>
  <dc:description/>
  <cp:lastModifiedBy>Kelly Andrews</cp:lastModifiedBy>
  <cp:revision>4</cp:revision>
  <dcterms:created xsi:type="dcterms:W3CDTF">2021-01-21T22:43:00Z</dcterms:created>
  <dcterms:modified xsi:type="dcterms:W3CDTF">2021-01-21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C07F25F005F48ACFA3B5140F30EEC</vt:lpwstr>
  </property>
</Properties>
</file>